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18AE" w14:textId="10A4941F" w:rsidR="00172858" w:rsidRDefault="00172858" w:rsidP="00AA53DA">
      <w:pPr>
        <w:shd w:val="clear" w:color="auto" w:fill="FFFFFF"/>
        <w:spacing w:after="336" w:line="240" w:lineRule="auto"/>
        <w:jc w:val="right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noProof/>
          <w:spacing w:val="12"/>
          <w:kern w:val="36"/>
          <w:sz w:val="24"/>
          <w:szCs w:val="24"/>
          <w:lang w:eastAsia="de-DE"/>
        </w:rPr>
        <w:drawing>
          <wp:inline distT="0" distB="0" distL="0" distR="0" wp14:anchorId="14D3201D" wp14:editId="32B07549">
            <wp:extent cx="2425516" cy="318964"/>
            <wp:effectExtent l="0" t="0" r="0" b="508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675" cy="34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7CC1" w14:textId="77777777" w:rsidR="00172858" w:rsidRDefault="00172858" w:rsidP="00172858">
      <w:pPr>
        <w:shd w:val="clear" w:color="auto" w:fill="FFFFFF"/>
        <w:spacing w:after="336" w:line="240" w:lineRule="auto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</w:p>
    <w:p w14:paraId="4AD0B628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  <w:t>CREARE VIDEO ESPLICATIVI: CONCETTO, SCENEGGIATURA, SCRIPT - UNA GUIDA PER CREARE IL TUO VIDEO ESPLICATIVO.</w:t>
      </w:r>
    </w:p>
    <w:p w14:paraId="54C5C93E" w14:textId="1EA3F48B" w:rsidR="00172858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ors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a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i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ima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sonagg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rin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Prima ancor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enda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u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rofessionale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por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cess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avo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u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re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or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ida. M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a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gre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v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uno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olidi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involgenti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?</w:t>
      </w:r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</w:p>
    <w:p w14:paraId="1F13A7A6" w14:textId="4099A6B0" w:rsidR="00C90EAC" w:rsidRPr="00C90EAC" w:rsidRDefault="00C90EA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</w:pPr>
      <w:r w:rsidRPr="00C90EA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1. </w:t>
      </w:r>
      <w:r w:rsid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TTO</w:t>
      </w:r>
    </w:p>
    <w:p w14:paraId="449F2F18" w14:textId="3075421E" w:rsidR="00C90EAC" w:rsidRPr="00C90EAC" w:rsidRDefault="007E2DA4" w:rsidP="00C90EAC">
      <w:pPr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Al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fin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elaborar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nizial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in modo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olistic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abbiam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bisogn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delle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seguent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nformazion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d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oi</w:t>
      </w:r>
      <w:proofErr w:type="spellEnd"/>
      <w:r w:rsidR="00C90EAC">
        <w:rPr>
          <w:rFonts w:ascii="Verdana" w:hAnsi="Verdana"/>
          <w:sz w:val="24"/>
          <w:szCs w:val="24"/>
          <w:lang w:eastAsia="de-DE"/>
        </w:rPr>
        <w:t>:</w:t>
      </w:r>
    </w:p>
    <w:p w14:paraId="065EB4C2" w14:textId="2DAF44F5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7E2DA4">
        <w:rPr>
          <w:rFonts w:ascii="Verdana" w:hAnsi="Verdana"/>
          <w:sz w:val="24"/>
          <w:szCs w:val="24"/>
          <w:lang w:eastAsia="de-DE"/>
        </w:rPr>
        <w:t>Argoment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>.</w:t>
      </w:r>
    </w:p>
    <w:p w14:paraId="7A492933" w14:textId="0CF6196D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Per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favor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, ci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dic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qualcos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sull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su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aziend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os'è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mportant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t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-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rappresent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>?</w:t>
      </w:r>
    </w:p>
    <w:p w14:paraId="63BE889B" w14:textId="583A342D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qual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grupp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target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ci si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dovrebb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rivolgere</w:t>
      </w:r>
      <w:proofErr w:type="spellEnd"/>
    </w:p>
    <w:p w14:paraId="1F8B7E8C" w14:textId="4BF08A6C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7E2DA4">
        <w:rPr>
          <w:rFonts w:ascii="Verdana" w:hAnsi="Verdana"/>
          <w:sz w:val="24"/>
          <w:szCs w:val="24"/>
          <w:lang w:eastAsia="de-DE"/>
        </w:rPr>
        <w:t>Qual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problem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h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grupp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target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lor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risolvon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>?</w:t>
      </w:r>
    </w:p>
    <w:p w14:paraId="45828B57" w14:textId="65FB3689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Dove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dovrebb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usat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</w:p>
    <w:p w14:paraId="3C285136" w14:textId="716815C9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nformazion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entral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d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nserir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esplicativo</w:t>
      </w:r>
      <w:proofErr w:type="spellEnd"/>
    </w:p>
    <w:p w14:paraId="71C05ED4" w14:textId="4118AF10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Cos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uo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l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spettator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facci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dop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aver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ist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>?</w:t>
      </w:r>
    </w:p>
    <w:p w14:paraId="7C02DF87" w14:textId="6B00DA24" w:rsidR="007E2DA4" w:rsidRPr="007E2DA4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Quale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stil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preferisci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: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bianc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nero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olore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 xml:space="preserve"> o 3D? </w:t>
      </w:r>
    </w:p>
    <w:p w14:paraId="6B21B0CA" w14:textId="1ABD9569" w:rsidR="00783103" w:rsidRPr="00783103" w:rsidRDefault="007E2DA4" w:rsidP="007E2DA4">
      <w:pPr>
        <w:pStyle w:val="Listenabsatz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lang w:eastAsia="de-DE"/>
        </w:rPr>
      </w:pPr>
      <w:r w:rsidRPr="007E2DA4">
        <w:rPr>
          <w:rFonts w:ascii="Verdana" w:hAnsi="Verdana"/>
          <w:sz w:val="24"/>
          <w:szCs w:val="24"/>
          <w:lang w:eastAsia="de-DE"/>
        </w:rPr>
        <w:t xml:space="preserve">Chi è la </w:t>
      </w:r>
      <w:proofErr w:type="spellStart"/>
      <w:r w:rsidRPr="007E2DA4">
        <w:rPr>
          <w:rFonts w:ascii="Verdana" w:hAnsi="Verdana"/>
          <w:sz w:val="24"/>
          <w:szCs w:val="24"/>
          <w:lang w:eastAsia="de-DE"/>
        </w:rPr>
        <w:t>concorrenza</w:t>
      </w:r>
      <w:proofErr w:type="spellEnd"/>
      <w:r w:rsidRPr="007E2DA4">
        <w:rPr>
          <w:rFonts w:ascii="Verdana" w:hAnsi="Verdana"/>
          <w:sz w:val="24"/>
          <w:szCs w:val="24"/>
          <w:lang w:eastAsia="de-DE"/>
        </w:rPr>
        <w:t>?</w:t>
      </w:r>
    </w:p>
    <w:p w14:paraId="74F7CDF2" w14:textId="77777777" w:rsidR="007E2DA4" w:rsidRDefault="007E2DA4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</w:p>
    <w:p w14:paraId="6FCEC718" w14:textId="5E9FA41D" w:rsidR="00294FD5" w:rsidRDefault="00294FD5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  <w:r w:rsidRPr="00294FD5">
        <w:rPr>
          <w:rFonts w:ascii="Verdana" w:hAnsi="Verdana"/>
          <w:b/>
          <w:bCs/>
          <w:sz w:val="24"/>
          <w:szCs w:val="24"/>
          <w:lang w:eastAsia="de-DE"/>
        </w:rPr>
        <w:t xml:space="preserve">2. </w:t>
      </w:r>
      <w:r w:rsidR="007E2DA4">
        <w:rPr>
          <w:rFonts w:ascii="Verdana" w:hAnsi="Verdana"/>
          <w:b/>
          <w:bCs/>
          <w:sz w:val="24"/>
          <w:szCs w:val="24"/>
          <w:lang w:eastAsia="de-DE"/>
        </w:rPr>
        <w:t>SCRIPT</w:t>
      </w:r>
    </w:p>
    <w:p w14:paraId="2E2B8A38" w14:textId="77777777" w:rsidR="007E2DA4" w:rsidRPr="007E2DA4" w:rsidRDefault="007E2DA4" w:rsidP="007E2DA4">
      <w:pPr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ermi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unghez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ap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quant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a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ung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nd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Semplice: 130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rol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t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ppi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quivalg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circ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inu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rediam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ume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g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240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rol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90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cond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uffici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viz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nz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ssu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d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teress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l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or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762620E" w14:textId="77777777" w:rsidR="007E2DA4" w:rsidRPr="007E2DA4" w:rsidRDefault="007E2DA4" w:rsidP="007E2DA4">
      <w:pPr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B2FDB60" w14:textId="74589983" w:rsidR="00294FD5" w:rsidRDefault="007E2DA4" w:rsidP="007E2DA4">
      <w:pPr>
        <w:rPr>
          <w:rFonts w:ascii="Verdana" w:hAnsi="Verdana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ha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i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de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tagli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ull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vo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cludil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="00294FD5">
        <w:rPr>
          <w:rFonts w:ascii="Verdana" w:hAnsi="Verdana"/>
          <w:sz w:val="24"/>
          <w:szCs w:val="24"/>
          <w:lang w:eastAsia="de-DE"/>
        </w:rPr>
        <w:t xml:space="preserve">: </w:t>
      </w:r>
    </w:p>
    <w:p w14:paraId="1B996D39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5E2849A6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AE4CFB7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1A9F011B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hAnsi="Verdana"/>
          <w:b/>
          <w:bCs/>
          <w:sz w:val="24"/>
          <w:szCs w:val="24"/>
          <w:lang w:eastAsia="de-DE"/>
        </w:rPr>
      </w:pPr>
      <w:r w:rsidRPr="007E2DA4">
        <w:rPr>
          <w:rFonts w:ascii="Verdana" w:hAnsi="Verdana"/>
          <w:b/>
          <w:bCs/>
          <w:sz w:val="24"/>
          <w:szCs w:val="24"/>
          <w:lang w:eastAsia="de-DE"/>
        </w:rPr>
        <w:t>ALTRE INFORMAZIONI UTILI SULLA SCENEGGIATURA</w:t>
      </w:r>
    </w:p>
    <w:p w14:paraId="24E1239E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3. LA STRUTTURA CLASSICA DELLA SCENEGGIATURA E DEL COPIONE</w:t>
      </w:r>
    </w:p>
    <w:p w14:paraId="7AF8FAB6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Ogn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m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Hollywood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gu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es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rut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as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ché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ò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guir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ilm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gu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rut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ssicur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ttra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lm di Hollywood.</w:t>
      </w:r>
    </w:p>
    <w:p w14:paraId="68EF580D" w14:textId="3CB715B3" w:rsidR="00172858" w:rsidRPr="00172858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rut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lassic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a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3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t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iz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e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i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imato -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cess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bbastan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mi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cu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ecifich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:</w:t>
      </w:r>
    </w:p>
    <w:p w14:paraId="043ACE51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TTO 1. "COSA"</w:t>
      </w:r>
    </w:p>
    <w:p w14:paraId="622474AE" w14:textId="053F0A81" w:rsidR="00172858" w:rsidRPr="00172858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a primissim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rebb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"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al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ferimen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viz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sol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involg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mediat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gl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uard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. Il "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o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u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rc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imato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nd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res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ett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ubito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45E69D8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TTO 2. "COME"</w:t>
      </w:r>
    </w:p>
    <w:p w14:paraId="21C33E41" w14:textId="6C367413" w:rsidR="00172858" w:rsidRPr="00172858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Un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l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ha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cis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viz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sol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lu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modo più semplice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re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ile. I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fferrar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mediat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bagli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ntr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ropp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ta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nt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ropp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mozionali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734F0AB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TTO 3. "PERCHE'"</w:t>
      </w:r>
    </w:p>
    <w:p w14:paraId="6FC14D84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k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o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o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solv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o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M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ol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tr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ziend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viz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mi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s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solv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Dev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ché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rebb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gli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non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orren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r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di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ché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scriv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ratteristi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antagg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5C7C07B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l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zion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" e "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ché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bbastan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mi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vrappong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'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eal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es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e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ì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dipendente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a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a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mi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is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sigliam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ccessiv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dito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l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unic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: Salva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r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di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i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B300E84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 xml:space="preserve">Dett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rebb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rc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gu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possibile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rut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lassic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ip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arr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esisti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v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tempo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atic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tt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ond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osc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miliari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avo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vo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iché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s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s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ticip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consci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ced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entrars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iò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più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essagg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ch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ED16914" w14:textId="34D14357" w:rsidR="00294FD5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Guard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tto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d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ost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adot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pion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73ADB26" w14:textId="268AC9B1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4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7E2DA4"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MANTENETELO BREVE</w:t>
      </w:r>
    </w:p>
    <w:p w14:paraId="73F4C9D6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Più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lungo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e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abil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uard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i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ond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v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l'85%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tervista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uard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te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30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cond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50%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uard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l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u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terez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i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2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inu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È ancor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ume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c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Ora, 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di 2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inu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'audienc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d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cora più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loce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1E199ABA" w14:textId="77777777" w:rsid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ind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a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e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Molt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mplice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rc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brevi!</w:t>
      </w:r>
    </w:p>
    <w:p w14:paraId="0066087F" w14:textId="54F4B9D9" w:rsidR="00172858" w:rsidRPr="00C90EAC" w:rsidRDefault="00294FD5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5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7E2DA4"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RRIVARE AL PUNTO</w:t>
      </w:r>
    </w:p>
    <w:p w14:paraId="7F6FBD53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Ha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i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ar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imat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bbastan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breve d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r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sc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de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usiness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loce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rett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in mod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n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no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CBF23D7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ra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sigl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ntene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mplici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!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rc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usiness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endetev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ns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4BCEF7B3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E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eoccupar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and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a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r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teress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viz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vra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ta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s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clus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(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anc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di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rtico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log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tr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eb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cc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)</w:t>
      </w:r>
    </w:p>
    <w:p w14:paraId="4DF420BE" w14:textId="77777777" w:rsid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Guard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am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usci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pieg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unzio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rand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nz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ntr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ropp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ta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cnic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B6B05B8" w14:textId="117FE7B6" w:rsidR="00172858" w:rsidRPr="00294FD5" w:rsidRDefault="00294FD5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6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7E2DA4"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CONCENTRATI SUL TUO PUBBLICO</w:t>
      </w:r>
    </w:p>
    <w:p w14:paraId="2452C35F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n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lo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la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o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iutar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solv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uo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rc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d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al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te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p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te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ffettiv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iutar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ol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lo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ideran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r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ch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cideran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mpr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viz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70C250F" w14:textId="77777777" w:rsid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E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fai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attenzione</w:t>
      </w:r>
      <w:proofErr w:type="spellEnd"/>
      <w:r w:rsidRPr="007E2DA4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:</w:t>
      </w: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s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mpo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rl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ratteristi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ch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asc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lem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potres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rd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ol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opportuni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vers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n altr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arol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lu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rebb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a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n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ce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È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ness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ll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lu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ch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rt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uov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tenzia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lien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bu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di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6AA0FAC" w14:textId="77777777" w:rsidR="007E2DA4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7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7E2DA4"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VERE UNA CHIARA CHIAMATA ALL'AZIONE</w:t>
      </w:r>
    </w:p>
    <w:p w14:paraId="3EF309D3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mentic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r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uo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cc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p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ver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Da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wnload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book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m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gratui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divis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ui social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ed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ma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l'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avve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ret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CCCCA88" w14:textId="77777777" w:rsidR="007E2DA4" w:rsidRPr="007E2DA4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m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l'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ess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an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uno solo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ssicura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re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olteplic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m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l'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rteran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o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fus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deboli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forz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ggi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vran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c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at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0D0BF50" w14:textId="555953C7" w:rsidR="00172858" w:rsidRPr="00172858" w:rsidRDefault="007E2DA4" w:rsidP="007E2DA4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ttav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e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rateg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chied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ver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m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l'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te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cor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re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ver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rsion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l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ess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ogn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rs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ama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ll'a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tres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o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sar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diver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mpag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egui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st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/ B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ermin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a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han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uccess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95F26E4" w14:textId="77777777" w:rsidR="00BC0640" w:rsidRDefault="00BC0640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</w:p>
    <w:p w14:paraId="16E78D9F" w14:textId="4858846D" w:rsidR="00BC0640" w:rsidRDefault="007E2DA4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CI SONO ALCUNE COSE AGGIUNTIVE CHE DOVRESTI CONSIDERARE QUANDO SCRIVI IL TUO SCRIPT, PER ESEMPIO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:</w:t>
      </w:r>
    </w:p>
    <w:p w14:paraId="537F75C4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TROVARE IL TONO GIUSTO</w:t>
      </w:r>
    </w:p>
    <w:p w14:paraId="5291A20F" w14:textId="3B1755E3" w:rsidR="00172858" w:rsidRPr="00172858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nend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es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ubbl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non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at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o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ens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luz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ta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ercand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at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cord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eng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o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o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ackground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utt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v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iut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ermin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giusto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v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v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ostr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cision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eterminer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mmagin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voc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uor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mp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asting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tm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ip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alog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l'inter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0F55695" w14:textId="77777777" w:rsidR="007E2DA4" w:rsidRDefault="007E2DA4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USARE UN PIZZICO DI UMORISMO</w:t>
      </w:r>
    </w:p>
    <w:p w14:paraId="2AB1D067" w14:textId="799C82FD" w:rsidR="00C90EAC" w:rsidRDefault="007E2DA4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vre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ot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mol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zienda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nta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vira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g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ltim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n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endo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d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rten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Non è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incidenz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L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cerc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mostrat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tenu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rten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hann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babilità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ondivis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quell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ser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e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esc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ov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go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inaspettatam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rten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business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ovres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provarc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uttavia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corda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dovet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esse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divertent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e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riesci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trovare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angol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umoristico</w:t>
      </w:r>
      <w:proofErr w:type="spellEnd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non </w:t>
      </w:r>
      <w:proofErr w:type="spellStart"/>
      <w:r w:rsidRPr="007E2DA4">
        <w:rPr>
          <w:rFonts w:ascii="Verdana" w:eastAsia="Times New Roman" w:hAnsi="Verdana" w:cs="Times New Roman"/>
          <w:sz w:val="24"/>
          <w:szCs w:val="24"/>
          <w:lang w:eastAsia="de-DE"/>
        </w:rPr>
        <w:t>forzarl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DCC1AE7" w14:textId="77777777" w:rsidR="007E2DA4" w:rsidRDefault="007E2DA4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7E2DA4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DISCUTERE I BENEFICI, NON LE FUNZIONI</w:t>
      </w:r>
    </w:p>
    <w:p w14:paraId="1C3A08D2" w14:textId="77777777" w:rsidR="00231E7D" w:rsidRDefault="00231E7D" w:rsidP="00172858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buo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modo per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farl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arl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de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benefic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ervizi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non dell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aratteristi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An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uò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embr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allettan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arl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quant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i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tecnic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rodott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divent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ropp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tecnic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uò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itorcers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ntr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Quind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nvec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arl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un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cherm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D da 50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ollic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arla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grand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televiso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iunisc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famigli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Vede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differenz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Il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rim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sol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to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fatt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econd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iede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lien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ens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s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tess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quest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ituazion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5BC0D97" w14:textId="77777777" w:rsidR="00231E7D" w:rsidRDefault="00231E7D" w:rsidP="00172858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3F33D715" w14:textId="6A4A7678" w:rsidR="00B71945" w:rsidRPr="00172858" w:rsidRDefault="00231E7D" w:rsidP="00231E7D">
      <w:pPr>
        <w:shd w:val="clear" w:color="auto" w:fill="FFFFFF"/>
        <w:spacing w:after="0" w:line="240" w:lineRule="auto"/>
        <w:rPr>
          <w:rFonts w:ascii="Verdana" w:hAnsi="Verdana"/>
          <w:sz w:val="24"/>
          <w:szCs w:val="24"/>
        </w:rPr>
      </w:pPr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In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lusion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accoglie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ntenut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ù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descritt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egistratel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ord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criv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ncett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nizial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uo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an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re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nizial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basat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ull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nformazion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espos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Tuttavi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accomandiam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qualsias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tto</w:t>
      </w:r>
      <w:proofErr w:type="spellEnd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eo</w:t>
      </w:r>
      <w:proofErr w:type="spellEnd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splicativo</w:t>
      </w:r>
      <w:proofErr w:type="spellEnd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eneggiatura</w:t>
      </w:r>
      <w:proofErr w:type="spellEnd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iano</w:t>
      </w:r>
      <w:proofErr w:type="spellEnd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reat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almen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ivist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rofessionist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no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apiscon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veramen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rocess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ceneggiatur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u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valo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inematografic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Tuttavi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uo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mpr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rova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criverl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stess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rima.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iò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è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tto prima, è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c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ermett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valutarl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nseguenz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fidart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no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er quant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iguard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ossibil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modifi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modo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h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ossa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o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raccogliere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tuo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potenzial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lienti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esplicativo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nel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>miglior</w:t>
      </w:r>
      <w:proofErr w:type="spellEnd"/>
      <w:r w:rsidRPr="00231E7D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modo possibile.</w:t>
      </w:r>
    </w:p>
    <w:sectPr w:rsidR="00B71945" w:rsidRPr="001728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45586"/>
    <w:multiLevelType w:val="hybridMultilevel"/>
    <w:tmpl w:val="EB441E84"/>
    <w:lvl w:ilvl="0" w:tplc="0C741690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6B93027"/>
    <w:multiLevelType w:val="hybridMultilevel"/>
    <w:tmpl w:val="23E09A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A304B9"/>
    <w:multiLevelType w:val="hybridMultilevel"/>
    <w:tmpl w:val="A36ABA86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EDD721C"/>
    <w:multiLevelType w:val="hybridMultilevel"/>
    <w:tmpl w:val="ED92B978"/>
    <w:lvl w:ilvl="0" w:tplc="6BC6F3F6">
      <w:start w:val="1"/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B062BF"/>
    <w:multiLevelType w:val="hybridMultilevel"/>
    <w:tmpl w:val="9508BF4C"/>
    <w:lvl w:ilvl="0" w:tplc="A7447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I1MDUzMTewtDBW0lEKTi0uzszPAykwrAUAMJQPFCwAAAA="/>
  </w:docVars>
  <w:rsids>
    <w:rsidRoot w:val="00172858"/>
    <w:rsid w:val="00073034"/>
    <w:rsid w:val="00172858"/>
    <w:rsid w:val="002260D7"/>
    <w:rsid w:val="00231E7D"/>
    <w:rsid w:val="00294FD5"/>
    <w:rsid w:val="00547D61"/>
    <w:rsid w:val="005C7586"/>
    <w:rsid w:val="00636382"/>
    <w:rsid w:val="00783103"/>
    <w:rsid w:val="007D6243"/>
    <w:rsid w:val="007E2DA4"/>
    <w:rsid w:val="00851446"/>
    <w:rsid w:val="008951DE"/>
    <w:rsid w:val="008A4BD4"/>
    <w:rsid w:val="00AA53DA"/>
    <w:rsid w:val="00AF4AD9"/>
    <w:rsid w:val="00B4545C"/>
    <w:rsid w:val="00B71945"/>
    <w:rsid w:val="00BC0640"/>
    <w:rsid w:val="00C90EAC"/>
    <w:rsid w:val="00D31CCA"/>
    <w:rsid w:val="00D95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5F5A4"/>
  <w15:chartTrackingRefBased/>
  <w15:docId w15:val="{7B459F00-E235-4A5E-AC30-79A6DA334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1728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1728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1728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1728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72858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72858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72858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72858"/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paragraph" w:customStyle="1" w:styleId="ez-toc-title">
    <w:name w:val="ez-toc-title"/>
    <w:basedOn w:val="Standard"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172858"/>
    <w:rPr>
      <w:b/>
      <w:bCs/>
    </w:rPr>
  </w:style>
  <w:style w:type="paragraph" w:styleId="Listenabsatz">
    <w:name w:val="List Paragraph"/>
    <w:basedOn w:val="Standard"/>
    <w:uiPriority w:val="34"/>
    <w:qFormat/>
    <w:rsid w:val="00C90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3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8448">
          <w:marLeft w:val="0"/>
          <w:marRight w:val="0"/>
          <w:marTop w:val="0"/>
          <w:marBottom w:val="240"/>
          <w:divBdr>
            <w:top w:val="single" w:sz="6" w:space="4" w:color="F1F1F1"/>
            <w:left w:val="single" w:sz="2" w:space="0" w:color="AAAAAA"/>
            <w:bottom w:val="single" w:sz="6" w:space="4" w:color="F1F1F1"/>
            <w:right w:val="single" w:sz="2" w:space="0" w:color="AAAAAA"/>
          </w:divBdr>
          <w:divsChild>
            <w:div w:id="13315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02</Words>
  <Characters>8205</Characters>
  <Application>Microsoft Office Word</Application>
  <DocSecurity>0</DocSecurity>
  <Lines>68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cp:lastPrinted>2021-03-05T18:43:00Z</cp:lastPrinted>
  <dcterms:created xsi:type="dcterms:W3CDTF">2021-05-08T21:24:00Z</dcterms:created>
  <dcterms:modified xsi:type="dcterms:W3CDTF">2021-05-08T21:24:00Z</dcterms:modified>
</cp:coreProperties>
</file>